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w:t>
      </w:r>
      <w:r>
        <w:t xml:space="preserve"> </w:t>
      </w:r>
      <w:r>
        <w:t xml:space="preserve">มิ.ย.</w:t>
      </w:r>
      <w:r>
        <w:t xml:space="preserve"> </w:t>
      </w:r>
      <w:r>
        <w:t xml:space="preserve">63)</w:t>
      </w:r>
    </w:p>
    <w:p>
      <w:pPr>
        <w:pStyle w:val="Date"/>
      </w:pPr>
      <w:r>
        <w:t xml:space="preserve">วันจันทร์ที่</w:t>
      </w:r>
      <w:r>
        <w:t xml:space="preserve"> </w:t>
      </w:r>
      <w:r>
        <w:t xml:space="preserve">1</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สุภนันท์) สวัสดีครับ ต้อนรับคุณผู้ชมทุกท่านนะครับ เข้าสู่การแถลงข่าวจากศูนย์บริหารสถานการณ์โควิด-19 จากทำเนียบรัฐบาล วันนี้วันจันทร์ที่ 1 มิถุนายน 2563 วันแรกของเดือนมิถุนายน วันแรกของการผ่อนคลายมาตรการต่าง ๆ ในระยะที่ 3 สถานการณ์ประจำวันนี้เป็นอย่างไร มีประเด็นสำคัญอะไรที่คนไทยต้องติดตามนะครับ ช่วงแรกวันนี้ขออนุญาติเรียนเชิญนายแพทย์ ทวีศิลป์ วิษณุโยธิน โฆษก ศบค. เรียนเชิญครับ</w:t>
      </w:r>
    </w:p>
    <w:p>
      <w:pPr>
        <w:pStyle w:val="BodyText"/>
      </w:pPr>
      <w:r>
        <w:t xml:space="preserve">(นายแพทย์ ทวีศิลป์) กราบสวัสดีครับ พี่น้องประชาชนครับ วันนี้มาพบกันในวันที่ 1 มิถุนายน วันแรกของการผ่อนคลาย มาตรการระยะที่ 3 นะครับ หน้ากากอนามัยยังมีความสำคัญอยู่ ในช่วงของหัวเลี้ยวหัวต่อนี้นะครับ เราจะได้ทำกิจการต่าง ๆ เข้ามาให้ใกล้เคียงกับเรื่องของชีวิตประจำวันโดยปกติ แต่วิถีใหม่ คือการมีหน้ากากอนามัย ยังจำเป็นต้องใช้อยู่ทุก ๆ วันนะครับ ก็เน้นย้ำไว้ตั้งแต่ต้นรายการอย่างนี้เลยนะครับ มาดูการรายงานสถานการณ์วันนี้นะครับ มีผู้ที่ติดเชื้อใหม่ 1 รายครับ มาจากพื้นที่กักกันที่รัฐจัดให้นะครับ วันนี้ทำให้ตัวเลขรวมมาเป็น 3,082 รายนะครับ แล้วก็มีการหายป่วยเพิ่มขึ้น 2 ราย เป็น 2,965 ราย ไม่มีผู้เสียชีวิตเพิ่มเติมขึ้นมา ก็เป็นข่าวดีตรงนี้นะครับ มีผู้รักษาอยู่ในโรงพยาบาลอยู่ ณ ขณะนี้ 60 รายเท่านั้นเองนะครับ รายที่มาใหม่นะครับ มาจากไหนครับ เป็นผู้หญิงไทยอายุ 43 ปี กลับมาจากทางประเทศรัสเซีย แล้วก็เดินทางเข้ามานี่ ตั้งแต่วันที่ 20 พฤษภาคม แล้วก็ไปอยู่ใน State Quarantine หรือพื้นที่ที่รัฐจัดให้นี่ ไปแล้วก็ตรวจเชื้อครั้งที่ 1 ก็คือวันที่ 24 พฤษภาคม ผลไม่พบเชื้อนะครับ มาตรวจเอาครั้งที่ 2 อีกทีหนึ่ง วันที่ 31 พฤษภาคม ก็พบว่ามีเชื้อขึ้นมา แต่เธอไม่มีอาการใด ๆ นะครับ ตอนนี้ก็นำตัวเข้ารับการรักษาโรงพยาบาลในจังหวัดชลบุรี ก็นำเรียนว่า เรายังตรึงอยู่ ในระบบของการดูแล ใน State Quarantine อย่างดีนะครับ ถ้านับกันไปแล้วนะครับ นี่คือ 7 วัน ที่เราพบเฉพาะคน ที่กลับมาจากต่างประเทศ ก็คือ State Quarantine เกือบทั้งสิ้นเลย ตัวเลขที่เกิดขึ้นภายในประเทศ ยังไม่พบผู้ติดเชื้อภายในประเทศ แต่เพียงแค่ 7 วัน เรายังไม่น่าไว้วางใจครับ เขาบอกว่าต้องไม่พบภายในประเทศของเราเลยอย่างน้อย 2 สัปดาห์ ถึง 3 สัปดาห์ ซึ่งอันนี้ก็ต้องรอ ในช่วงเข้าสู่มาตรการผ่อนปรนระยะที่ 3 นี่แหละครับ ผมบอกว่าเป็นช่วงหัวเลี้ยวหัวต่อ เพราะว่ากำลังทำมาดีนะครับ พูดง่าย ๆ คือ ติดเชื้อ 0 คน ในประเทศ มา 7 วัน แต่ตอนนี้ วันนี้ครับ วันที่ 1 มิถุนายน เรากำลังจะผ่อนคลายขึ้นมา ซึ่งการผ่อนคลายก็อย่างที่บอก กิจการที่จะมีความเสี่ยง ในระยะที่ปานกลางกับสูง ก็ถูกผ่อนคลายมากขึ้น เพราะฉะนั้น มันมีระหว่างความตึงกับความหย่อนจะต้องเกิดขึ้นในทั้ง ๒ อย่างนี้ เรายังมีตัวเลขที่เป็น 0 แค่ 7 วัน แต่เราต้องมาผ่อนคลายแล้ว ก็จำเป็นครับว่าพี่น้องประชาชน ต้องได้รับการดูแลในชีวิตประจำวั นกลับมาให้ได้ใกล้เคียงเหมือนเดิม แต่ว่าความเสี่ยงนี้ อยู่กับท่าน ทุก ๆ ท่าน เพราะฉะนั้น 5 มาตรการหลัก ยังต้องเน้นย้ำอยู่ อย่างน้อยที่สุดคือหน้ากากอนามัย ล้างมือบ่อย ๆ นะครับ แล้วก็เรื่องเว้นระยะห่าง อันนี้ต้องท่องเอาไว้เลย แล้วใช้กันอย่างนี้ทุกวัน ไปดูเรื่องของ State Quarantine ตัวเลข ที่อันนี้วงไว้ที่รัสเซีย ก็เพราะว่า ผู้หญิงคนนี้กลับมาจากรัสเซียนะครับ ทำให้ตัวเลขตอนนี้จากเดิม ที่กลับมาในเมืองไทยนี่ 292 แล้วก็เดิมนี่ มีพบแล้ว อยู่ 4 นะครับ วันนี้ก็บวกเข้าไปอีก 1 อัตราก็ยังไม่มาก อัตราการป่วยจากประเทศตามต้นทางนี้ก็คือ 1.37 นะครับ สัดส่วนของร้อยละอยู่แค่ 2.76 ก็ยังไม่มากเท่าไรนักนะครับ แต่อย่างไรก็ตามแต่ ซ้ายมือยังเป็นจังหวัดที่ผมขอชื่นชม แล้วฝากทุกท่านชื่นชมกับจังหวัดที่มีชื่อปรากฏอยู่เหล่านี้ด้วยนะครับ สงขลา สตูล กทม. ปัตตานี ยะลา นราธิวาส กระบี่ และสมุทรปราการ ที่ช่วยดูแลพี่น้องประชาชนของเรา ที่กลับมาจากต่างประเทศนะครับ ไปดูปัจจัยความเสี่ยง 5 อันดับแรก ซ้ายมือคือยืนยันสะสมนะครับ ว่าปัจจัยเสี่ยงที่ต้องระมัดระวัง มีอะไรบ้าง ซ้ายมือสีเขียวนี่นะครับ สัมผัสใกล้ชิดกับผู้ป่วยยืนยัน รายก่อนหน้า 1,000 กว่าราย อาชีพเสี่ยงคือทำงานในสถานที่แออัด 284 สนามมวย 274 ราย อันนี้ปิดเคสไปแล้ว แล้วก็คนไทยเดินทางกลับจากต่างประเทศ 269 สถานบันเทิง 227 มาขวามือครับ ในรอบ 2 สัปดาห์ที่ผ่านมา กลับมาจากต่างประเทศเยอะที่สุดครับ 45 สัมผัสผู้ป่วยที่เป็นผู้ป่วยยืนยัน รายก่อนหน้า 3 แล้วก็ไปในที่ที่ชุมชน สถานที่ชุมชน คือ ตลาดนัด และสถานท่องเที่ยว อีก 3 มาดูครับ อาชีพมีอะไรบ้างที่เป็นความเสี่ยง ถ้าสูงสุดสะสมมา ในช่วงตั้งแต่เกิดโรคนี้มานะครับ เข้าเดือนที่ 5 นี้ที่เราเจอกันมา 5 อันดับแรก ทางซ้ายมือ 1. คือ รับจ้างทั่วไป ฟรีแลนซ์ 2. ธุรกิจส่วนตัว 3. คือพนักงานบริษัทและโรงงานนะครับ 4. นักเรียนนักศึกษา และ 5 พนักงานในสถานบันเทิง นี่คือ 5 อันดับแรก ที่สะสม ถ้าใน 2 สัปดาห์ล่าสุด คืออะไรครับ รับจ้างทั่วไป หรือฟรีแลนซ์ เพราะว่าก็เป็นแรงงาน 2. คือนักเรียนนักศึกษา ก็เช่นกันนะครับ นักเรียนนักศึกษาที่ไปต่างประเทศก็กลับมาเหมือนกัน 3. คือ พนักงานนวดครับ อย่างที่บอกว่าเรารายงานกันอยู่บ่อย ๆ ตรงนี้ก็เป็นอาชีพเสี่ยงนะครับ ก็นำเรียนว่า เมื่ออัตราการติดเชื้อของเรา ซึ่งก็ไม่ได้เยอะขึ้น แต่สิ่งที่เรากำลังทำโดยกระทรวงสาธารณสุขนะครับ ก็มีการวางแผน เพื่อที่จะออกไป หาเคสให้ได้มากที่สุด โดยการหาคนเข้ามาตรวจ เรื่องของสารคัดหลั่งนะครับ ตอนนี้เราตรวจได้ถึง 420,529 ตัวอย่างแล้วนะครับ ซึ่งตัวเลขอย่างที่บอก ตัวเลขหลักหมื่น มาเป็นหลักแสน แสนต้น ๆ ตอนนี้มาเกือบ ๆ จะครึ่งล้านแล้ว เดี๋ยวอีกสักพักหนึ่งคงได้เข้าใกล้ 500,000 พยายามปิดช่องว่างหรือข้อสงสัยที่ว่า การไม่ตรวจ หรือตรวจน้อยเป็นเหตุไหม ตอนนี้เราตรวจนะครับ แล้วก็ตรวจเข้าไปในกลุ่มตัวอย่างที่เราสงสัยด้วยนะครับ ไปดูสถานการณ์ของโลกครับ ตอนนี้ไปที่ 6,200,000 กว่าคนแล้วนะครับ เพิ่มวันเดียวเมื่อวานนี้ 107,000 กว่าคนนะครับ แล้วก็เสียชีวิตไป ก็เมื่อวานนี้เพิ่มขึ้น 2,900 กว่าคนนะครับ ทำให้ยอดรวมเป็น 373,000 กว่าคน สหรัฐอเมริกายังเป็นอันดับที่ 1 อยู่นะครับ บราซิล รัสเซีย ณ ตอนนี้สหรัฐอเมริกาก็มีสถานการณ์ภายในประเทศ ที่มีความยุ่งเหยิงขึ้นมานะครับ ก็มีความเป็นห่วงเป็นใยจากฝ่ายทางด้านเรื่องของสาธารณสุขนะครับ เรื่องการชุมนุมอะไรต่าง ๆ นี้ อาจจะทำให้ตัวเลขหรือยอดเพิ่มขึ้นด้วย เราเรียนรู้สถานการณ์โลก เพื่อที่จะมาเตือนคนไทยของเราด้วยกันนะครับ ทำให้ตอนนี้สหรัฐอเมริกาเป็นผู้ที่เป็นอันดับ 1 ทั้งในเรื่องเสียชีวิตแล้วก็รายใหม่ รายใหม่นะครับของเขา 20,000 นิด ๆ ต่อวัน บราซิลก็มาที่ 15,000 แล้วก็รัสเซีย 9,000 กว่า มาดูทางซ้ายมือนี้ มีอินเดีย ก็ขึ้นไปถึง 190,000 แล้วนะครับตอนนี้ เปรูนี่นะครับ ก็เป็นเข้ามาใน top ten ก็คือ 10 อันดับแรกแล้ว เปรูก็ไป 160,000 ก็เยอะเหมือนกันนะครับ ส่วนขวามือคือปากีสถาน ลงมาตัวเลขอยู่ที่ 3,000 กว่าเมื่อวานนี้ ประเทศไทยเท่าเดิมครับ 78 นะครับ ก็มาดูที่ทางใน 50 อันดับแรก ก็มีวง ๆ เอาไว้นี่ ก็คือทางเอเชียของเรา ก็คือบังกลาเทศ สิงคโปร์ UAE คูเวต อินโดนีเซีย อียิปต์ 3 หลักถึง 4 หลักทั้งนั้นเลยนะครับ ฟิลิปปินส์ ก็ยัง 3 หลักอยู่ 800 กว่า ญี่ปุ่นก็เริ่มลดลงมาหน่อยหนึ่งนะครับ ก็ 47 ก็ยังมากกว่าเรา แล้วก็เกาหลีใต้ก็ 35 คน มาดูเป็นภาพแนวโน้มครับ เห็นกราฟนี้แล้วจะเห็นแนวโน้มนะครับ ยังพุ่งขึ้นอยู่ตลอดเลยนะครับ ดูปลายทางของผู้ป่วยใหม่ที่เป็นเส้นสีน้ำเงินนี้ จะเห็นว่าปลายสุดนี่ มันพุ่งขึ้นไปข้างบน เพราะว่าทิศทางนี้ยังไม่ขึ้นไปยอดภูเขาเลยนะครับ ระลอกของคลื่นนี้ยังสูงไปเป็นทิศทางเดียวกันอยู่นะครับ ก็ยังไม่ได้น่าไว้วางใจนะครับ แต่มาดูงของรายประเทศของทาง top ten ของโลก สหรัฐอเมริกาดูจะทรง ๆ ลด ๆ ไปนิดหนึ่งนะครับ แต่บราซิลยังพุ่งขึ้น รัสเซีย อินเดีย รัสเซียนี้ยังทรงออกมาทางลดลง แต่อินเดียยังพุ่งขึ้นนะครับ อังกฤษกับตุรกีอันนี้ยังทรง ๆ อยู่นะครับ มาดูทางเอเชียครับ ก็อินเดียแนวโน้มยังเป็นพุ่งขึ้นไป ยังสูงเหมือนของทางโลกอยู่นะครับ ปากีสถานและบังกลาเทศ ก็มีแนวโน้มที่จะออกไปทางสูง แต่ว่าก็ไม่มากแล้วนะครับ นี่คือสิ่งที่เป็นสถานการณ์ของโลกและเอเชีย มาดูข่าวต่างประเทศที่สำคัญบ้างครับ เกาหลีใต้ใช้ระบบ QR Code เพื่อติดตามตัว กรณีของโควิด จำสถานการณ์ที่เกิดขึ้นที่ไนท์คลับ บาร์ที่ไดกูนนะครับ นี่ก็คือสิ่งที่เขาเกิดขึ้น เขาบอกว่าเขาจะใช้บังคับให้ร้านอาหาร Night Club และยิมในร่มทุกแห่งเก็บประวัติการใช้บริการของลูกค้าทุกคนผ่านระบบ QR Code ตั้งแต่วันที่ 10 มิถุนายน นี้ เพราะว่าเกาหลีใต้ต้องบังคับใช้ QR Code เนื่องจากกรณีของอิแทวอน ประทานโทษเมื่อกี้ผมบอกแดกู อันนี้อิแทวอนครับ สามารถตามตัวกลุ่มเสี่ยงที่มารับการตรวจได้ครบถ้วน เนื่องจากไม่ยอมเข้ามารับการตรวจ ให้ข้อมูลเท็จที่หน้าร้าน จนทางการต้องสืบข้อมูลจากสัญญาณโทรศัพท์ และประวัติการใช้เครดิตการ์ด นี่ไงครับ นี่คือสิ่งที่ถ้าไม่ได้วางแผนไว้ก่อน ก็จะมีความยุ่งยากอย่างนี้ เวลาเกิดโรคระบาดก็จะติดตามยาก ก็เลยทำให้ตัวเลขของการติดเชื้อก็จะสูงขึ้น ๆ นี่คือสิ่งที่เราได้เรียนรู้จากเขา เขาก็ต้องมาใช้ QR Code อยู่ดีนะครับ ญี่ปุ่นเตรียมไฟเขียวคนไทยเข้าประเทศได้ นี่คือข่าวดีครับ มีอยู่ 4 ประเทศที่ได้เข้าเขา ก็คือไทย เวียดนาม ออสเตรเลียและนิวซีแลนด์ ซึ่งแน่นอนครับ ต้องการของการดูแลคนของประเทศนั้น ๆ ซึ่งไทยเราก็อยู่ใน 4 ประเทศนี้ แต่อย่างไรก็ตามแต่นะครับ นำเรียนไว้ก่อนนะครับ ถ้าท่านไปประเทศเขาหรือไปธุระอะไรของประเทศเขากลับเข้ามาในเมืองไทย เรายังกฎของเราอยู่ ก็คือ 14 วัน ต้องอยู่ในสถานกักกัน อันนี้ก็นำเรียนไว้ก่อน ถึงแม้เขาจะเปิดประเทศ แต่ท่านก็จะต้องมีความยุ่งยาก ในการเข้าประเทศอยู่นะครับ ปากีสถานบังคับใส่หน้ากากในที่สาธารณะ อันนี้ก็ต้องเรียกว่า ต้องใช้เป็นการออกกฎหมายบังคับนะครับ ทุกคนที่ออกมาในตลาด มัสยิด ห้างสรรพสินค้า และขนส่งสาธารณะ นะครับ ล่าสุดปากีสถานมีผู้ติดเชื้อมากกว่า 3,000 รายต่อวันนะครับ 3,000 รายต่อวันครับ ซึ่งเป็นอัตราสูงสุดตั้งแต่เกิดการแพร่ระบาดสเปนจะต่อ พ.ร.ก. ฉุกเฉิน ในอีก 15 วัน นายกรัฐมนตรีของสเปน กล่าวว่าสเปนประสบความสำเร็จอย่างดี ในการ ในหลายสัปดาห์ที่ผ่านมาในการควบคุมแพร่ระบาดของ COVID-19 จะผ่อนคลายได้ เนื่องจากไวรัสยังอยู่ในประเทศของเขา รัฐบาลก็เตรียมจะขยายสถานการณ์ฉุกเฉินไปอีก 15 วัน เพื่อให้วิกฤตินี้จบลงอย่างแท้จริง นี่คือการตัดสินใจในเชิงด้านการบริหารของเขานะครับ ก็นำเรียนว่าตรงนี้ ก็เรียนรู้ของแต่ละประเทศก็แตกต่างกันไป ของเขามีตัวเลขที่สูงกว่าเรา เขาก็ยังต้องใช้อย่างนี้ไปเรื่อย ๆ ครับ มาดูการใช้ WWW.ThaiChana.Com และ Application ThaiChana มี 2 อย่างแล้วนะครับ ไทยชนะ.com เข้าไปในเว็บไซต์นะครับ ทุกคนก็เข้าไปได้ แล้วก็ไปสแกนอะไรทั้งหลายอยู่ในแพลตฟอร์มตัวนี้ กับอีกอันหนึ่งล่าสุด ให้โหลดแอปฯ ไทยชนะ ผมก็โหลดผมก็เอามาใช้ส่วนตัว ง่ายมาก ติดไว้ในโทรศัพท์มือถืออยู่ ใช้ง่ายมากเลยครับ ตอนนี้เป็นคนใช้เป็นอย่างไรบ้าง กิจกรรมกิจการหมายถึงร้านค้าทั้งหลายนะครับ ยอดตัวเลขวันนี้ 133,694 ร้านค้า ขอบพระคุณเป็นอย่างสูงครับ ที่เข้าร่วมในเรื่องของ ThaiChana กับเรานะครับ แล้วก็มี Application ตอนนี้ดาวน์โหลดไปแล้ว 120,076 ราย เครื่องนะครับ ของผมก็ ผมอยู่ 1 ใน 120,000 นี่แหละครับ ก็ฝากทุก ๆ ท่าน ช่วยกันดาวน์โหลด เข้าไปที่ร้าน กดปุ๊บ ก็กดเขาบอกว่าให้ scan QR code แล้วจะขึ้นมาเลยครับ แล้วพอจะออกเขาจะเตือนเรา ให้เรากดออกด้วยนะครับ อันนี้ไม่ต้องลืมกัน แต่อย่างไรก็ตามแต่คนที่เช็กอิน เช็กเอาต์ก็ยังห่างอยู่อันนี้ก็นำเรียนว่า ก็ต้องมาดูเรื่องของการ Check-in แล้วก็ Check-out ด้วย มาดูแนวโน้มแผนภูมิขวามือนี่นะครับ ก็เพิ่มขึ้นทุกวัน ๆ แต่อย่างให้เพิ่มมากกว่านี้ครับ ร้านค้าของเราเขาบอกว่ามีจำนวนหลายแสนหรืออาจจะเป็นหลายล้าน ร้านของร้านค้า แต่ว่านี้ยังแค่แสนกว่า ๆ เอง เพราะฉะนั้นต้องเพิ่มตัวนี้ขึ้นมา เมื่อเช้านี้ประชุมกันที่ ศบค. ชุดเล็กนะครับ ซึ่งทางท่านรองปลัดกระทรวงมหาดไทยก็บอกว่ารัฐมนตรีว่าการกระทรวงมหาดไทย ก็นำเรียนว่าเห็นแล้วว่าแอปนี้ดี ก็จะนำไปให้ทางฝ่ายปกครองของการจังหวัด และตำบล มาสนับสนุนการใช้นี้ น่าจะเห็นตัวเลขนี้ ไปถึงพี่น้องประชาชนได้ใช้กันมากขึ้นนะครับต้องกราบขอบพระคุณทุกท่านที่ช่วยกัน ก็จะทำให้เราสามารถติดตามได้นะครับ อย่าลืมว่ามาตรการระยะที่ 3 ผ่อนคลายระยะที่ 3 กิจการที่มีความเสี่ยงสูงถูกปล่อยให้ดำเนินการ ท่านเองมีทางเดียวที่จะดูแลตัวท่านเองได้ ท่านจะไปไหนมาไหน ก็คือก็ผ่านแอปนี้ ถึงเวลามีคนติดเชื้อ แล้วท่านทิ้ง เรียกว่าอะไร สแกนไว้ทุก ๆ ที่ ก็จะโทรศัพท์มาบอกท่านครับ ว่าท่านจะต้องรีบรับการตรวจอย่างไร เพื่อสุขภาพของท่านเอง และเพื่อการป้องกันควบคุมโรคให้ได้อย่างดี นี่คือทางรอด ที่เราต้องร่วมกันทำนะครับ เพื่อที่เราจะได้ไประยะที่ 4 ต่อ ถ้า 3 เราสำเร็จ 4 ก็จะตามมา ไปที่การนำเที่ยวบินคนไทยที่ตกค้างกลับมาเมืองไทยนะครับ วันนี้นะครับวันที่ 1 จะมีมา 3 เที่ยวบินนะครับ จาก 3 ประเทศนี้ 355 คน ส่วนขวามือก็เป็นพรุ่งนี้อีก 450 คน อีก 3 เที่ยวบิน ก็ตามรายงานที่ปรากฏนะครับ ในสัปดาห์หน้าก็จะมี ในวันที่ 3 4 5 6 7 8 ก็นำเรียนว่า เราพยายามจะเพิ่มโควตา ของคนที่จะกลับเข้ามาเมืองไทย จากตัวเลข 200, 300, 400 ตอนนี้กำลังจะปรับขึ้นไปใน 500 เพื่อจะจบงานทุก ๆ อย่าง ภายในเดือนมิถุนายนนี้นะครับ ก็เรียนว่าเราพยายามช่วยพี่น้องประชาชนคนไทย ให้ได้กลับมาโดยเร็วนะครับ วันนี้ทางด่านทางบอกก็จะเห็นตัวเลขทางมาเลเซียเพิ่มขึ้น เพราะว่าปิดด่านไปหลายวัน สำหรับปาดังเบซาร์ มาเปิดที่สะเดาแทน ตัวเลขเมื่อวานนี้ก็เข้ามาถึง 527 คนนะครับ ผ่านทางด้าน 5 ด่านของทางเหลืออยู่ 4 ด่าน ของทางมาเลเซีย และอื่น ๆ ก็ เมียนมาร์ไม่มีเลย แต่ว่าลาวกับกัมพูชายังเป็น 2 หลักอยู่นะครับ มีการรายงานเป็นสะสม ต้องขอบคุณทาง วช. นะครับ อันนี้เป็นแผนภูมิฝากให้ทางผู้สื่อข่าวได้นำไปใช้ประโยชน์นะครับ เผื่อที่ท่านจะได้เห็นนะครับว่า เราได้ทำงานกันมาอย่างไร ทาง ศปม. ทั้งมหาดไทย ทั้งกลาโหม รวมถึงทางด้านสาธารณสุขนะครับ เราได้ทำงานร่วมกันมา และมีประเทศต่าง ๆ ออกมา เข้ามาจำนวนมากทีเดียวนะครับ รวมแล้วมีคนเดินทางเข้าทางอากาศและด่านชายแดน 19 ราย อันนี้คือภาระงานของพวกเรา ถ้าท่านอยากจะนำไปใช้ประโยชน์ก็ใช้จากสไลด์นี้นะครับผม ก็ขออนุญาตได้รายงานเบื้องต้นสำหรับวันนี้ก่อน</w:t>
      </w:r>
    </w:p>
    <w:p>
      <w:pPr>
        <w:pStyle w:val="BodyText"/>
      </w:pPr>
      <w:r>
        <w:t xml:space="preserve">(คุณสุภนันท์) มีสอบถามเข้ามาจากร้านนวด ผู้ให้บริการการนวดนะครับ ทำไมถึงยังมีการห้ามนวดบริเวณใบหน้า ขณะที่สถานเสริมความงามสามารถให้บริการในส่วนของใบหน้าได้แล้วครับ</w:t>
      </w:r>
    </w:p>
    <w:p>
      <w:pPr>
        <w:pStyle w:val="BodyText"/>
      </w:pPr>
      <w:r>
        <w:t xml:space="preserve">(นายแพทย์ ทวีศิลป์) ครับ ก็เป็นความห่วงใยของทางทีม ของ ศบค. ซึ่งประกอบไปด้วย ทางสาธารณสุขเป็นหลัก ให้หลักการขึ้นมานะครับ ต้องเข้าใจก่อนนะครับว่า โรค ๆ นี้แพร่ระบาดผ่านทางช่องทางเดินหายใจ เพราะฉะนั้นมีปากและจมูกนี่แหละ ที่เป็นแหล่งที่จะแพร่เชื้อได้ออกมา หรือจะรับเชื้อทางด้าน 2 ทางนี้ เพราะฉะนั้น 1. ก็คือเรื่องของช่องทาง 2. เรื่องของทักษะ เรื่องของการป้องกันในส่วนบุคคล เรื่องของการมีความรู้ในเรื่องของการจัดการ ในเรื่องของสถานเสริมความงาม ในเรื่องของสถานเวชกรรม สถานบริการทางด้านเวชกรรมที่เกี่ยวข้องกับผู้ที่เป็นบุคลากรทางการแพทย์นี่ วิธีการที่จะให้การบริการเขาจะมีชุดขั้นตอนที่ถูกฝึกถูกอบรมมานะครับ เพราะฉะนั้นในเรื่องต่าง ๆ เหล่านี้ เราค่อนข้างที่จะมั่นใจ ในระบบตรงนี้ขึ้นมาระดับหนึ่ง แต่เรื่องของการนวด เรื่องของอะไรทั้งหลายนี่ ก็มีหลายระดับนะครับ ซึ่งก็เกี่ยวโยงกันกับเรื่องของการชุดพฤติกรรมที่จะต้องสัมผัสอยู่ใกล้ชิด และใช้ระยะเวลาค่อนข้างนาน เพราะฉะนั้นความเสี่ยงสูงมาก ๆ อย่างที่เราได้เห็นว่าในหลายกรณี ของผู้ที่ทำอาชีพนี้ และอยู่ในต่างประเทศ และกลับมาก็มาพบเชื้อในประเทศไทยเรา เพราะฉะนั้นเป็นความห่วงใย ถ้าท่านจะทำเราก็ห่วงท่าน ว่าท่านจะติดเชื้อ เพราะฉะนั้นสิ่งที่จะปรากฏขึ้นมา ก็เพื่อที่จะดูแลท่าน แล้วก็เพื่อการควบคุมโรคเท่านั้นเอง ไม่ได้เป็นประเด็นอย่างอื่นเลย เพราะฉะนั้นถ้าท่านจะทำด้านนี้ก็ให้ใส่หน้ากากอนามัยอยู่ตลอดเวลา แล้วก็สัมผัสกับบริเวณของเขา เพราะท่านต้องใช้มือก็จะไปสัมผัส แล้วก็แถวบริเวณหน้าก็จะมีเชื้อโรคอยู่ เราถึงบอกว่าไม่อยากให้ไปสัมผัสกัน เพราะฉะนั้นถ้าท่านจะทำมันมีแต่ความเสี่ยง ก็เลยเกิดเป็นข้อกำหนดว่า อย่าทำเลยนะครับ นี่คือความห่วงใยนะครับ</w:t>
      </w:r>
    </w:p>
    <w:p>
      <w:pPr>
        <w:pStyle w:val="BodyText"/>
      </w:pPr>
      <w:r>
        <w:t xml:space="preserve">(คุณสุภนันท์) มีสอบถามเข้ามาเกี่ยวกับเรื่องว่าทาง ศบค. ได้หารือกรณีวันหยุดสงกรานต์ที่จะหยุดชดเชยให้ภายหลังไหมครับ มีข้อมูลออกมาว่าอาจจะมีการหยุดชดเชยให้ในช่วงเดือนกรกฎาคม ถ้าเราประเมินสถานการณ์แพร่ระบาดในปัจจุบันนี่ช่วงเวลาดังกล่าว ก็คือกรกฎาคมนี่เหมาะสมหรือไม่ ที่จะมีการเดินทางท่องเที่ยว หรือว่าเดินทางกลับภูมิลำเนาครับ</w:t>
      </w:r>
    </w:p>
    <w:p>
      <w:pPr>
        <w:pStyle w:val="BodyText"/>
      </w:pPr>
      <w:r>
        <w:t xml:space="preserve">(นายแพทย์ ทวีศิลป์) ครับ เรื่องของช่วงเวลาในอนาคต ถูกกำหนดโดยปัจจุบันตอนนี้นะครับ กรกฎาคมจะเกิดขึ้นว่า จะมีหรือไม่มี พ.ร.ก. ฉุกเฉิน ก็ขึ้นอยู่กับ 3 และ 4 ที่จะเกิดขึ้นในเดือนมิถุนายนนี้ ถ้าเราสามารถผ่านเหตุการณ์ของการระบาดนี้ได้อย่างดี 1 และ 2 ได้อย่างดี ก็เกิด 3 ตรงนี้ เพราะฉะนั้นต้องขอความร่วมมือท่านครับว่า เรื่องของการดูแลสุขลักษณะส่วนตัวของตัวเองเป็นมาตรการที่เรา ที่เรียกว่า การ์ดไม่ตกมาตั้งแต่ตอนนี้นี่ เกิดขึ้นมาก่อน 1 และ 2 ด้วย แล้วเราก็ทำได้อย่างดีมาก่อน แต่ ณ วันนี้หลายคนก็ออกมาบอกว่า ใส่หน้ากากอนามัยน้อยลง หน้ากากผ้าน้อยลงนะครับ แล้วก็ทำความสะอาดพื้นผิวก็น้อยลง เรื่องโน้นเรื่องนี้ลดลงอย่างชัดเจน เพราะฉะนั้นนี่คือความเสี่ยง ความเสี่ยงที่จะติดโรคนะครับ อย่าว่าเรื่องของโควิดเลยครับ โรคอื่น ๆ ที่ตามมา ณ ตอนนี้ เรื่องของการดูแลสุขภาพส่วนตัว โรคตามฤดูกาลก็มานะครับ วันก่อนก็บอกว่าไข้เลือดออกตอนนี้ทางภาคอีสานก็มาแล้วนะครับ เป็นโรคติดต่อเหมือนกันนะครับ แต่มาจากยุงนะครับ ไม่ได้จากเรื่องของการผ่านทางด้านนี้ แต่การควบคุมโรคก็เหมือนกันครับ ต้องมีการจัดการโดยละเอียดอย่างนี้ เพราะฉะนั้นตรงนี้นำเรียนว่าในเดือนกรกฎาคม ตามที่ ครม. ได้บอกว่าอาจจะมี ผมไม่แน่ใจว่าบอกไหมนะครับ แต่ว่าได้ชดเชย จะมีการชดเชยกรณีวันหยุดสงกรานต์ ซึ่งเราไม่ได้หยุดกัน ก็อาจจะเกิดขึ้นถ้าเดือนมิถุนายนนี้เราผ่านไปด้วยดี เดือนมิถุนายนนี้ ก็เริ่มตั้งแต่วันนี้ วินาทีนี้ และเดี๋ยวนี้ ถ้าวันนี้เราผ่านเหตุการณ์ของการผ่อนปรน ผ่อนคลายระยะที่ 3 ไปได้ ภาพที่เราเห็นซ้ำ ๆ ท่านผู้ชมครับ ครั้งที่ 1 ครั้งที่ 2 นะครับ โดยเฉพาะครั้งที่ 2 ที่เปิดห้างนี่มีภาพออกมาเลยครับว่า มีคนเข้าไปแออัดกันเต็มไปหมด วันนี้เอาแค่ผมออกมาจากที่ทำงาน จากที่กระทรวงสาธารณสุข มาที่ทำเนียบนี้ รถติดในทางด่วนแน่นมาก ชั่วโมงกว่า จากเดิมแค่ 15 นาทีก็ถึงแล้ว ตอนนี้เราผ่อนคลายให้ท่านทำกิจการกิจกรรมได้ ความแออัดบนถนนนี่ ก็ส่วนรถทั้งหลายก็ยังดี แต่ถ้าเป็นความแออัดที่ไปอยู่หน้าห้าง ความแออัดไปในสถานประกอบการต่าง ๆ ที่เต็มไปหมด เป็นเรื่องของระหว่างตัวบุคคล ถ้าท่านรู้อย่างนั้นอย่าไปเลยนะครับ ภาพข่าวทุกครั้งเวลาเราเริ่มต้นของระยะต่าง ๆ ก็จะฟ้องออกมาว่า ประชาชนมีเรื่องของความแออัดเข้ามาจำนวนมากแล้ว ก็มีข้อความห่วง กังวลกัน เพราะฉะนั้นวันนี้ถ้าเราพร้อมเพรียงกัน พร้อมใจกัน เป็นไปได้ไหมครับว่า วันนี้เห็นแต่ความเรียบร้อย เห็นแต่ภาพดี ๆ ที่จะเกิดขึ้น แล้วเราก็จะมีอนาคตร่วมกันว่า กรกฎาคมนี้ไม่มี พ.ร.ก. ฉุกเฉิน กรกฎาคม นี้ จะมีวันหยุดเพิ่มขึ้นมา กรกฎานี้ในประเทศไทยเราทั้งหมด นี่คือความหวัง ความฝันของเราที่จะทำร่วมกัน ตั้งแต่วันนี้ และเดี๋ยวนี้นะครับ ขอฝากทุกท่านด้วยครับ</w:t>
      </w:r>
    </w:p>
    <w:p>
      <w:pPr>
        <w:pStyle w:val="BodyText"/>
      </w:pPr>
      <w:r>
        <w:t xml:space="preserve">(คุณสุภนันท์) สำหรับวันนี้ไม่มีประเด็นคำถามเพิ่มเติมนะครับ ช่วงสุดท้ายจะมีประเด็น ฝากไปทางบ้านไหมครับ</w:t>
      </w:r>
    </w:p>
    <w:p>
      <w:pPr>
        <w:pStyle w:val="BodyText"/>
      </w:pPr>
      <w:r>
        <w:t xml:space="preserve">(นายแพทย์ ทวีศิลป์) ครับ ก็เมื่อช่วงของวันหยุดที่ผ่านมานะครับ หลายท่านเปิดทีวีคงได้เห็นนะครับ ต้องขอบคุณทางรัฐสภา ขอบพระคุณทางสมาชิกของรัฐสภาทุกท่านนะครับ ที่มาช่วยกันทำให้กฎหมายของเราได้ผ่านมาทั้ง 3 ฉบับ ซึ่งมันเชื่อมโยงมากับ COVID-19 นี้ด้วย เหมือนกันครับ 3 ฉบับนี้ พูดง่าย ๆ ก็คือฉบับที่ 1 พ.ร.ก. ให้อำนาจทางกระทรวงการคลังกู้เงินมาแก้ปัญหา การเยียวยา และฟื้นฟูเศรษฐกิจและสังคมที่ได้รับผลกระทบจากเรื่องนี้นะครับ แล้วก็เรื่องอันที่ 2 ความช่วยเหลือทางด้านการเงิน ให้กับผู้ประกอบการด้านวิสาหกิจนะครับ ที่ได้รับผลกระทบ จากโรคนี้ ด้านที่ 3 ก็คือ เรื่องของ พ.ร.ก. ด้านการรักษาเสถียรภาพของระบบทางการเงิน และความมั่นคงของเศรษฐกิจของประเทศ เรื่องของปล่อยกู้นี้ครับ อันที่ 1 ประมาณสัก 1 ล้านล้าน อันที่ 2 ประมาณ 5 แสนล้าน อันนั้นอันที่ 1 เท่านั้นนะครับ ที่เราขอกู้ก็ยังต้องใช้เงินงบประมาณของเราอยู่ ก็นำเรียนว่าทุกบาททุกสตางค์นะครับ เราได้เอามาใช้ตรงนี้ ก็ฝากทุก ๆ ท่านดูแลกันอย่างดี เพื่อเราจะได้ใช้เม็ดเงินก้อนนี้ ซึ่งเป็นก้อนที่เราเหลือน้อย ๆ มากนะครับ จะไม่เหลือก้อนใหม่อีกแล้วนะครับ ถ้าเราผ่านเดือนนี้ไปได้ เงินก็ไม่ต้องกู้ แถมท่านยังหาเงินของตัวเองมาได้ ผมนึกฝันถึงวันที่เราไปเที่ยวกันในประเทศนะครับ ตอนนี้หลายที่อยากจะเปิด หาดทรายที่ขาวสะอาด หลายคนบอกไม่เคยเห็นมาก่อน พวกเราจะได้ชื่นชม แทนที่คนต่างประเทศจะได้ชื่นชม แต่เราชื่นชมกันเองก่อน ขอให้เราผ่านเดือนนี้กันให้ได้ทุกอย่างจะกลับคืนมา ช่วยกันด้วยนะครับ แล้วก็สุดท้ายนะครับ เรื่องของกลับมาที่มาตรการควบคุมหลัก จำได้หรือไม่ครับ 3 หลัก ต้องสื่อสารกันทั้งประชาชน ผู้ใช้บริการ ผู้เปิดการบริการและคนที่จะเข้าไปตรวจใช้หลักการ 5 ข้อนี้เหมือนกันหมดเลย ถ้าท่านอยู่ที่บ้านนะครับ หรือจะออกนอกบ้าน หรือจะไปที่ไหนนะครับ 3 ข้อแรก นึกไว้ก่อนเลยครับ 1. คือล้างมือบ่อย ๆ 2. คือมีหน้ากาก 3. คือเว้นระยะ อยู่บ้านก็ต้องเว้นระยะนะครับ ห่าง ๆ กันไว้หน่อยหนึ่ง แล้วก็ถ้าเป็นร้านค้า ก็ทำความสะอาดเสีย แล้วก็เพิ่มขึ้นมาอีกข้อหนึ่ง คือ อย่าให้แออัด แค่นี้เอง ๕ ข้อ ง่าย ๆ ทำไว้จนกระทั่งเป็นชีวิตวิถีใหม่ ที่เราเรียกว่า New Normal นี่นะครับ ไม่ประมาท การ์ดอย่าตก แค่ 5 ข้อนี้ จำให้ได้ แค่ 5 ข้อนี้ ทั้งผู้ประกอบการหรือท่านเอง ถ้าท่านเป็นผู้ที่ไปใช้บริการ เห็นคนออเต็มกันหน้าร้านนี้ ไม่ต้องแล้วครับ ท่านไปร้านอื่นเลย ท่านคนหนึ่งที่จะไปเพิ่มความแออัด เราก็ไม่ต้องซิครับ เพราะเราบอกว่า เราต้องเว้นระยะ แล้วก็ไปที่อื่นขอฝากไว้ เดือนนี้ทั้งเดือนเราจะได้ไปเลข 3 แล้ว เราจะได้ไปเลข 4 ต่อ แล้วเราจะใช้วิถีชีวิตทุกอย่างเป็นปกติ โรคก็จะไม่อยู่ในประเทศไทยเรา ชื่อเสียงของประเทศไทยเราก็จะไปไกลกันมาก ๆ เหมือนอย่างที่ประเทศญี่ปุ่นที่เขาเต็มใจให้เราเข้าไปในประเทศเขาได้อย่างเต็มใจ นี่คือประเทศไทย ซึ่งเราทำได้ กราบขอบพระคุณพี่น้องประชาชนทุกท่านครับ</w:t>
      </w:r>
    </w:p>
    <w:p>
      <w:pPr>
        <w:pStyle w:val="BodyText"/>
      </w:pPr>
      <w:r>
        <w:t xml:space="preserve">(คุณสุภนันท์) ขอบพระคุณนะครับ นายแพทย์ทวีศิลป์ วิษณุโยธิน โฆษก ศูนย์บริหารสถานการณ์ COVID-19 นะครับ สำหรับสถานการณ์ประจำวันนี้นะครับ รวมทั้งมาตรการต่าง ๆ วันนี้วันแรกของการผ่อนคลายมาตรการในระยะที่ 3 ซึ่งหลากหลายมาตรการอย่างที่คุณหมอบอกครับ ว่าแต่ละมาตรการมีการเพิ่มความเสี่ยงขึ้นมา จะทำอย่างไรที่ทำให้เรานั้น สามารถดำเนินกิจกรรมกิจการต่าง ๆ ได้อย่างมีความปลอดภัย หนึ่งในเทคโนโลยีที่เรานำมาใช้เพื่อติดตาม เพื่อควบคุมการแพร่ระบาดของโรค ก็คือแพลตฟอร์มไทยชนะซึ่งปัจจุบันจะมีแอปไทยชนะ เข้ามา หลายคนยังตั้งคำถาม หลายคนยังมีเรื่องของการเข้าไปใช้บริการ พอ scan ปุ๊บ ทำไมมีข้อความ SMS แปลก ๆ ส่งเข้ามา ที่ส่งเข้ามาเพราะเราเข้าไปสแกนแพลตฟอร์มไทยชนะจริงหรือไม่ ความปลอดภัยในการใช้งานเป็นอย่างไร ขออนุญาตกราบเรียนเชิญทางด้านนายแพทย์พลวรรธน์ วิทูรกลชิต ผู้ตรวจการราชการหัวหน้าศูนย์ปฏิบัติการด้านข้อมูลจากโรคติดเชื้อ COVID-19 เรียนเชิญครับ</w:t>
      </w:r>
    </w:p>
    <w:p>
      <w:pPr>
        <w:pStyle w:val="BodyText"/>
      </w:pPr>
      <w:r>
        <w:t xml:space="preserve">(นายแพทย์ พลวรรธน์) กราบสวัสดีครับทุก ๆ ทุกท่านครับ ขออนุญาตนะครับ ผมอีกตำแหน่งหนึ่ง ก็เป็นเจ้าหน้าที่ศูนย์ปฏิบัติการข่าวสารและสื่อสังคมออนไลน์อยู่ใน ศบค. ก็อยากกราบเรียนว่า ต้องขอขอบคุณพี่น้องประชาชน ชาวไทยทุกท่านนะครับ ที่ช่วยกันใช้แพลตฟอร์มไทยชนะ เราเปิดแพลตฟอร์มมาตั้งแต่วันที่ 17 พฤษภาคมนะครับ ก็ผ่านมาประมาณ ตอนนี้ก็ได้ครบ 1 รอบแล้วนะครับ ก็คือครบ 14 วัน ก็ถือเป็นผลประกอบการนะครับ ผมขออนุญาตมารายงานสั้น ๆ นะครับ ก็ต้องบอกว่า ขอบคุณคนไทยนะครับ ที่ช่วยกันใช้มากกว่า 18.5 ล้านคน ในการใช้แพลตฟอร์มนี้ ไม่ว่าจะเป็นในรูปแบบ Application นะครับ ที่เข้าใช้ระบบนี้ ลงทะเบียนแล้วนะครับ กิจกรรมต่างนะครับ ประมาณ 100,694 ร้านค้าครับ แต่วันนี้น่าจะถึง 140,000 ร้านค้าแล้ว เพราะว่าตอนนี้ที่ดูตัวเลขก็ขึ้นมาเรื่อย ๆ นะครับ เป็นไปตามมาตรการผ่อนปรน อีกตัวเลขหนึ่ง ซึ่งน่าสนใจก็อยากจะนำเรียนก็คือ จำนวนแอปพลิเคชันที่ดาวน์โหลดนะครับ จากที่เราเปิดตัวเมื่อวันพฤหัสบดีที่ผ่านมานะครับ ตัว application ที่ระบบ androidของประเทศนะครับ ที่ใช้ระบบ Android นะครับ ผ่านการลงทะเบียนแล้ว ยืนยันตัวตนไปทั้งสิ้น ประมาณ 120,076 คน ความจริงตัวเลข ณ ตอนเที่ยงวันนี้นะครับตัว อีก 11.00 นาฬิกา ที่ผ่านมาตัวเลขขึ้นไปถึง 125,773 แล้วนะครับ ที่ลงทะเบียนและยืนยันมาเรียบร้อย ระบบมีการ Check-in Check-out นะครับ ต้องขอบคุณประชาชนชาวไทยนะครับ ที่เข้าใจมาตรการนี้เป็นมาตรการหนึ่งที่ช่วยให้เราสามารถดำเนินชีวิตประจำวันได้ ในช่วงมาตรการระยะที่ 2 นี้นะครับ ระบบได้ใช้ไปแล้วทั้งสิ้นนะครับ เกือบ ๆ จะ 90,000,000 ครั้ง แล้วนะครับ ใครยังไม่มีประสบการณ์การใช้ Platform ThaiChana ก็ขอเชิญชวนนะครับ โดยเฉพาะคนที่ออกไปสถานที่ต่าง ๆ นะครับ ถ้าท่านยังใช้ปากกาจดอยู่ ก็อันนี้ก็อาจจะเป็นอย่างที่มาบ่นกันบอกว่า อาจจะกลัวติดโรคติดเชื้อจากการใช้ปากกา ก็ใช้แอปฯ ไม่ต้องสัมผัสกัน เป็นไปตามมาตรการที่เราอยากให้เป็นนะครับ ตัวการประเมินนะครับ ต้องขอขอบคุณอีกครั้งหนึ่งนะครับ ประเมินนี่ มาตรการการประเมินของเรามีคนส่งแบบประเมิน 5 ข้อ เข้ามาถึง 20 กว่าล้านแล้วนะครับ ในตัวประเมินนี่นะครับ ก็บ่งบอกแล้วนะครับ ว่าประชาชนขาวไทยที่ใช้ Platform นี้ หรือที่เห็นมาตรการ 5 ข้อ มาตรการของ ศบค. นี้ เข้าใจมาตรการ 5 ข้อที่ท่านโฆษกฯ พูดย้ำนักย้ำหนากับเรานะครับเป็นอย่างดี ผมก็ขอยืนยันอีกคนหนึ่งว่า มาตรการ 5 ข้อนี้ ไม่ว่าจะเป็นเรื่องของ Physical Distancing แล้วก็เรื่องของการทำความสะอาดพื้นผิวนะครับ การไม่อยู่รวมกันเป็นกลุ่มก้อนนี่ เป็นมาตรการที่โลกยอมรับแล้วนะครับ ว่าสามารถป้องกันโรค COVID-19 ได้จริงครับ ในตัวของการใช้แอปพลิเคชันนะครับ ก็อยากจะกราบเรียนให้ทราบนะครับ เราพบตัวเลขที่น่าสนใจนะครับ ในกรณีที่ท่านใช้แพลตฟอร์มนะครับ ใช้กล้องแบบเดิมเราพบว่า อัตราส่วนการเช็กอิน ต่อเช็กเอาต์อยู่ที่ประมาณ 56 เปอร์เซ็นต์นะครับ แต่ตอนนี้คนฝั่งที่ใช้ Application ก็ได้แก้ปัญหาเรื่องลืมเช็กเอาท์นะครับ 56 เปอร์เซ็นต์ก็คือ มีคนเช็กอินประมาณ 100 คน มีคนเช็กเอาต์ด้วยการใช้กล้องอยู่ประมาณ 56 คน แค่นั้นเองนะครับ คือ สัดส่วนประมาณนี้ แต่พอใช้แอปพลิเคชัน ตอนนี้สัดส่วนการ Check-out ขึ้นไปถึง 92 เปอร์เซ็นต์ นะครับ ก็คือแทบจะไม่มีใครไม่เช็กเอาท์แล้ว ก็เห็นถึงความง่ายและก็ความสะดวกในการที่เราใช้งาน application ก็อยากจะฝากให้ประชาชนช่วยกันใช้นะครับ การยิ่งช่วยกันใช้แอปพลิเคชันหรือแพลตฟอร์มก็ตามนะครับ จะทำให้การสืบสวนและป้องกันโรค COVID-19 นะครับ ซึ่งอยู่ในมาตรการผ่อนคลายระยะที่ 3 นี่เป็นไปได้นะครับ แล้วก็สามารถที่ทำให้เราถึงแผนการณ์ในการที่จะดำเนินมาตรการผ่อนคลายระยะต่อไปครับ อันนี้ก็จะเป็นส่วนช่วยนะครับ แต่การตัดสินใจของผู้บริหารระดับสูงนะครับ ส่วนการใช้ Platform หรือการใช้แอปพลิเคชันนะครับ ที่ท่านเห็นอีกอันหนึ่งนะครับ วันนั้นผมไม่ได้นำเรียนในการแนะนำ application นะครับ ถ้าท่านใน application ท่านเช็กอินท่านไม่ต้อง Check-in เหมือนรูปทางซ้ายมือนะครับ เอามือถือที่ลง Application ThaiChana แล้ว ท่านส่องที่ QR Code ไทยชนะนี่ท่านไม่ต้องเลือกแล้ว ถ้าท่านดูช่องทางขวามือทางซ้ายสุดของจอภาพนี้จะเป็นรูปที่โดยใช้กล้องมือถือถ่ายอย่างเดียว รูปตรงกลางเราใช้ ใช้แอปพลิเคชันนะครับ ระบบจะ ในกรณีที่ Check-out พอเอากล้องไปส่องระบบก็จะเช็กเอาท์อัตโนมัตินะครับ บางคนก็อย่างที่ผมนำเรียนให้ทราบว่า มีการมาบอกว่า จำไม่ได้ว่าเช็กอิน หรือเช็กเอ้าต์ อันนี้ก็แก้ไขปัญหานี้นะครับ ที่สำคัญนะครับ การ Check-Out ขอความกรุณาครับ ความร่วมมือกันก็คือ Check-out รีบ Check-out ให้เร็วที่สุดครับ เพราะว่าเวลาในการสอบสวนโรค เพราะถ้าท่านอยู่ในกลุ่มเสี่ยงสัมผัสสูง หรือกลุ่มเสี่ยง COVID-19 นี่ ก็จะทำให้ท่านอาจจะไม่อยู่ในกลุ่มเสี่ยงได้ ผมยกตัวอย่างกรณี ในกรณีนะครับ สมติว่าท่านไปร้านในกิจกรรมใดกิจกรรมหนึ่งในตอนสักประมาณเที่ยงตรง ถ้าท่านรีบเช็กเอาท์ ทำกิจกรรมเสร็จแล้วรีบเช็กเอาท์ ตอนเที่ยงครึ่งนะครับ เราพบนะครับว่า มีผู้ที่มีความเสี่ยงสัมผัสสูงเข้ามา ตอน 12.45 นาฬิกา ถ้าท่านลืมเช็กเอาต์ระบบก็เตือนว่า ท่านมาตรวจโรค ท่านก็ไปอยู่ในกลุ่มเสี่ยงครับ ก็เป็นผลประโยชน์ของท่านและครอบครัวนะครับ ก็อยากจะฝากให้เช็กอินและเช็กเอาท์ให้เร็วที่สุดเท่าที่จะทำได้ครับ แล้วอย่าลืมครับ ผมจะฝากเยอะเหน่อย ก็คือช่วยประเมินเราด้วยนะครับ เพราะว่าประชาชนไทยเรามากกว่า 18,000,000 ที่เป็นหูเป็นตาให้ ไม่มีที่ไหนที่เยอะขนาดนี้ในประเทศไทย ที่ช่วยกันให้มาตรการ COVID-19 เราผ่อนปรนได้ต่อไปครับ เรื่องที่เกี่ยวข้องกับการมาตรการผ่อนปรนระยะที่ 3 ก็จะมีเรื่องของการข้ามจังหวัดนะครับ ทาง ศบค. นะครับ ทางกระทรวงเศรษฐกิจและสังคมนะครับ แล้วก็ทางศูนย์ปฏิบัติการเอง ก็อยากจะขอความร่วมมือครับ ให้ร้านค้าหรือกิจกรรมนี่ครับที่อยู่ตามปั๊มน้ำมัน เพราะเราอนุญาตให้เดินทางแล้ว ตามปั๊มน้ำมัน ร้านกาแฟนะครับ ร้านอาหาร หรือร้านสะดวกซื้อ ถ้าท่านลงทะเบียนได้ QR Code ThaiChana ได้ QR Code ไทยชนะได้ แล้วเอาไปติดไว้ที่ร้านค้าของท่าน จะเป็นประโยชน์ต่อประชาชนที่เวลาเดินทางด้วยรถส่วนตัว หรือจะเป็นรถโดยสารประจำทางก็ตามครับ เขาจะได้ไป scan QR code นี้ เขาจะได้เก็บในเรื่องของประวัติการเดินทางเขานะครับ เพื่อเกิดกรณีที่เกิดการสอบสวนโรคขึ้นมาก็จะได้สามารถดำเนินกิจกรรมนี้ได้ มีตัวเลขที่น่าสนใจหลาย ๆ ตัวนะครับ ที่เราอยากจะคุยกันนะครับ มีการทำการทดลองดูว่า แต่ละคนที่อยู่ในกลุ่มเสี่ยงสัมผัสโรคว่า ระบบนี้สามารถทำงานได้จริงไหมนะครับ ทางทีมผู้ผลิตก็ได้ทำการทำสถานการณ์จำลองขึ้นมาตอนนี้พบว่านะครับ แต่ละวันนี่ครับ เราอยู่ในสถานที่นี่ครับ แต่ละวันเจอคนประมาณ 500 คน นะครับ ก็ต้องเรียนว่ายิ่งเราสแกนถี่เท่าไร ก็เป็นการทำให้คนที่ไม่ได้อยู่ในข่ายที่จะได้รับการตรวจก็ลดลงไปนะครับ อันนี้เป็นตัวเลขที่น่าสนใจนะครับ ก็จะฝากกับประชาชนนะครับ ได้ชัดเจน อันนี้ก็จะลดปัญหาเรื่องการที่ต้องตรวจคนเยอะ ๆ โดยไม่จำเป็นครับ อีกประเด็นหนึ่งนะครับ คือประเด็นในเรื่องของความมั่นคงปลอดภัยของระบบ ก็ทราบว่ามีโปรแกรมเมอร์ หรือทางผู้พัฒนาโปรแกรมในประเทศไทยหลายราย นะครับ ที่มีความเข้าใจในระบบ ก็ทำการชำแหละเลยครับผม ขอใช้คำว่า</w:t>
      </w:r>
      <w:r>
        <w:t xml:space="preserve"> </w:t>
      </w:r>
      <w:r>
        <w:t xml:space="preserve">“</w:t>
      </w:r>
      <w:r>
        <w:t xml:space="preserve">ชำแหละ</w:t>
      </w:r>
      <w:r>
        <w:t xml:space="preserve">”</w:t>
      </w:r>
      <w:r>
        <w:t xml:space="preserve"> </w:t>
      </w:r>
      <w:r>
        <w:t xml:space="preserve">ไทยชนะเราโดนผ่าตัดจากโปรแกรมเมอร์ชาวไทยนี่แหละครับ ผมชื่นชมนะครับ ที่ท่านอยากจะรู้จริง ๆ ระบบไทยชนะ หรือ Platform ไทยชนะ หรือ Application ไทยชนะ ส่งข้อมูลอะไรไปบ้างครับ ปรากฏว่าส่งข้อมูลไปตามที่เราตอบทุกประการก็อยากจะฝากโปรแกรมเมอร์ หรือผู้ผลิตซอฟแวร์ชาวไทย ที่กรุณาให้ความกระจ่างแก่สังคมนะครับ อันนี้ก็ต้องของคุณเป็นอย่างยิ่งนะครับ ว่าการส่งข้อมูลไทยชนะ เป็นเรื่องของความปลอดภัยของสังคมไทยนะครับ แล้วก็การดำเนินการในมาตรการผ่อนคลายในระยะที่ 2 และระยะที่ 3 และระยะต่อไปครับ คราวนี้ก็มาถึงอันสำคัญที่เราเห็นกันในขอภาพนี่นะครับ เรื่องของข้อความ อันนี้เป็นท่านรัฐมนตรีว่าการกระทรวงดิจิทัลเพื่อเศรษฐกิจท่านรัฐมนตรีว่าการกระทรวงดิจิทัล เพื่อเศรษฐกิจและสังคม อย่างใกล้ชิดนะครับ เรื่องนี้ทางกระทรวง DE ต้องมีคำตอบนะครับ ข้อความที่ได้รับการแพร่กระจาย ในระบบโทรศัพท์นะครับ ที่สำคัญเฉพาะโทรศัพท์ Apple เท่านั้นนะครับ เป็นข้อความที่เกิดจากระบบ iMessage นะครับไอเมสเซส ข้อความฟรีชนิดหนึ่งคล้าย ๆ ไลน์ แต่เป็นอยู่ในระบบแอปเปิลต้องเป็นเครื่องโทรศัพท์ Apple เท่านั้นนะครับ จะเห็นว่าที่หัวข้อความ จะมีคำว่า iMessage อยู่นะครับ ข้อความนี้แปลกมากนะครับ บางคนก็งงว่าเป็นอย่างไร ข้อความนี้ไอแพดก็รับได้ เครื่องแมคอินทอชที่เป็นเครื่องเดสท็อป หรือโน๊ตบุคก็ตามนี่นะครับ ก็รับได้ เพราะว่าเป็นข้อความที่อยู่ในระบบ i-Message เป็นระบบปิดครับ ของทางบริษัท apple ได้คิดค้นขึ้นนะครับ สัก 10 กว่าปีมาแล้ว เพื่อทดแทนการใช้ SMS นะครับ ข้อความนี้ จะเห็นว่าคนที่ได้รับข้อความนี้ จะบอกว่าไปลงทะเบียนระบบไทยชนะก็ได้รับข้อความนี้ ทางกระทรวงดิจิทัลก็ได้ทำการสืบสวนกับทาง กสทช. แล้วพบว่าข้อความนี้ 1. นะครับ ไม่ได้หลุดรอดออกไปจากระบบไทยชนะทั้งสิ้นนี่ครับ ไม่ได้มีความเกี่ยวข้องกันแต่อย่างใด เพียงแต่ว่าเวลามาเจอกันพอดีนะครับ 2. ข้อความที่ออกไปนะครับ จะเจอระบบในระบบ iPhone ที่ท่านใช้ tablet ไม่มี SIM ยังส่งได้ ขอให้ต่ออินเทอร์เน็ตเท่านั้น เครื่องโน้ตบุ๊ก เครื่อง Macintoch เท่านั้นที่ได้รับ สอบถามแอปเปิลไปอย่างเป็นทางการ ก็ได้คำตอบจาก Apple ว่านะครับ Apple ได้ทำการติดต่อเครือข่ายผู้ให้บริการในประเทศไทย ซึ่งได้แก่ AIS True DTAC CAT TOT นะครับ ก็ดำเนินการว่า ให้เปิดข้อความสะ ข้อความเสีย ในส่วนของประชาชนที่ได้ข้อความก็ให้ลบทิ้ง แล้วก็ให้ Report ของความกลับไป อันนี้เป็นของ Apple นะครับ ซึ่ง Apple ได้ชี้แจงแบบนี้ ทางเราก็พยายามขอความชัดเจนกับ Apple นะครับว่า จะดำเนินการอย่างไรกับข้อความนี้ครับ เพราะข้อความนี้เป็นข้อความที่ทุกคนได้รับทั่วไป จะเป็นเรื่องการโฆษณาออนไลน์ และในนั้นสามารถคลิกต่อกลับไปยังเว็บไซต์พนัน ผมคิดว่ามีประเด็นเรื่องกฎหมายอยู่พอสมควร ผมขอเรียนว่าตัวนี้ไม่เกี่ยวข้องกับระบบไทยชนะนะครับ เป็นเหตุการณ์บังเอิญ ยืนยันก่อนนะครับว่าเคยมีปรากฏการณ์เรื่อง เขาเรียกเกิดการสแปมในระบบเมสเซสเกิดขึ้นเมื่อปี 2014 นะครับ เมื่อประมาณ 6 ปีที่แล้วครั้งหนึ่ง แต่ครั้งนี้มาเป็นภาษาไทยเท่านั้นเองนะครับ ก็เรื่อง SMS ก็ชัดเจนนะครับว่าทาง กสช. ก็สืบสวน sms ปลอม website หรือเรื่องอื่นตอนนี้ก็ได้ดำเนินการไปเรียบร้อยแล้วนะครับ ก็จะเห็นว่าตอนนี้ก็จะไม่มีเว็บไซต์ปลอมอีกต่อไปนะครับ ในส่วนของผมก็น่าจะจบอยู่ในการรายงานประจำสัปดาห์ประมาณนี้ครับ</w:t>
      </w:r>
    </w:p>
    <w:p>
      <w:pPr>
        <w:pStyle w:val="BodyText"/>
      </w:pPr>
      <w:r>
        <w:t xml:space="preserve">(คุณสุภนันท์) ครับ ขอสอบถามเพิ่มเติมยังคงสงสัยอยากให้ย้ำ สักครู่ท่านย้ำแล้ว แต่อยากให้ย้ำอีกสักครั้งหนึ่งว่า SMS ที่ผ่าน iMessage ออก ที่เป็นข้อความขยะ หรือว่าเว็บพนันตรงนี้ไม่เกี่ยวข้องกับ Platform ไทยชนะจริง ๆ หรือคุณผู้ชมได้รับข้อความแบบนี้มาจะมีวิธีแก้ไขอย่างไรบ้างครับ</w:t>
      </w:r>
    </w:p>
    <w:p>
      <w:pPr>
        <w:pStyle w:val="BodyText"/>
      </w:pPr>
      <w:r>
        <w:t xml:space="preserve">(นายแพทย์พลวรรธน์) ก็ต้องเรียนก่อนว่า ระบบข้อความที่ได้รับนี้ไม่ได้เกิดขึ้นจากระบบไทยชนะ อยู่ภายใต้การควบคุมและกำกับของกรมควบคุมโรคเท่านั้นนะครับ ภายในกระบวนการดูแลอย่างใกล้ชิด มีการรักษาความมั่นคงและปลอดภัยเป็นไปตามกฏหมายในปัจจุบัน เรียนว่าไม่มีการรั่วไหลออกมา แต่ส่วนของ apple ที่เขาแนะนำนะครับ ให้ดำเนินการ ก็ได้แก่การ Report เขาก็ทำ 2 เรื่อง เรียนว่าทำ 2 เรื่อง 1. คือเขาให้ผู้ประกอบการโทรคมนาคม ก็คือคนที่ใช้เครือข่ายมือถือของเราเท่านั้นเป็นคนปิดข้อความนี้ 2. เขาให้คนใช้นะครับ คนใช้ คือเราให้ report เขา ว่าเป็นข้อความขยะ เขาให้ทำอยู่ 2 อย่าง ส่วนวิธีการผมอยากจะแนะนำว่า ท่านตอนนี้มีคนแนะนำมากมาย ว่าทำแบบไหน ไปดูตามที่เขาสื่อที่เขาแนะนำดีกว่า เพราะว่าเดี๋ยวขั้นตอนค่อนข้างละเอียดพอสมควรครับ</w:t>
      </w:r>
    </w:p>
    <w:p>
      <w:pPr>
        <w:pStyle w:val="BodyText"/>
      </w:pPr>
      <w:r>
        <w:t xml:space="preserve">(คุณสุภนันท์) มีความแตกต่างอย่างไรครับ ระหว่าง iMessage ไม่ได้มาจากเบอร์โทรศัพท์มือถือจริง ๆ มาจากระบบอินเทอร์เน็ตครับ</w:t>
      </w:r>
    </w:p>
    <w:p>
      <w:pPr>
        <w:pStyle w:val="BodyText"/>
      </w:pPr>
      <w:r>
        <w:t xml:space="preserve">(นายแพทย์ พลวรรธน์) ต้องเรียนให้ทราบว่า ข้อความผ่านระบบอินเทอร์เน็ต ไม่มีค่าบริการใด ๆ ทั้งสิ้น ฟรี ว่าง่าย ๆ ฟรี เหมือนเราใช้ไลน์คุยกัน ผ่าน Facebook Messenger ไม่มีการเก็บค่าบริการใด ๆ ทั้งสิ้น แต่ SMS ที่เราใช้กัน เป็นการส่งผ่านเครือข่ายโทรศัพท์มือถือ อันนี้มีค่าบริการเกิดขึ้นตามแล้วแต่เครือข่ายครับ ขึ้นอยู่กับว่าแต่ละเครือข่ายจะเก็บเงินอย่างไร การส่งข้อความคนละแบบกัน การเข้ารหัสก็คนละแบบกันนะครับ ขอทีมงานเอารูปภาพขึ้นให้ดู นี่เป็นตัวอย่างของประเทศไทยเราตอนนี้นะครับ นี่เป็น SMS ผ่านเครือข่ายโทรศัพท์ 3 เจ้านี้ ตัวอย่างนี้จะเสียเงินครับ ถ้าท่านส่งเมื่อไหร่ท่านเสียสตางค์ ข้อความละ 1 บาท 2 บาท 3 บาท ขึ้นอยู่กับเครือข่ายนะครับ แล้วถ้าท่านส่งข้อความเป็นรูปภาพ ท่านจะเสียเงินเพิ่มขึ้นอีก ข้อความละ 1 บาทนะครับ แต่ถ้า iMessage ส่งกันเหมือนไลน์เลยไม่มีค่าข้อความกัน ก็เป็นประมาณนี้ครับ แต่ว่าคนจะรับไอเมสเซสได้จะเป็น ถ้ามา Android ไม่ได้ครับ ต้องเรียนว่าเป็นแบบนี้ครับ</w:t>
      </w:r>
    </w:p>
    <w:p>
      <w:pPr>
        <w:pStyle w:val="BodyText"/>
      </w:pPr>
      <w:r>
        <w:t xml:space="preserve">(นายแพทย์ พลวรรธน์) คนที่จะส่งมานี่ไม่จำเป็นต้องมีเบอร์โทรศัพท์มือถือเขาก็ส่งมาตัวนี้เข้ามาในเครื่องของเราได้ ครับ ที่เรียกว่าสแปมสุ่มว่าเนื่องจากระบบไอแมสเซสนี้ จะส่งผ่านโดยใช้ Email กับเบอร์โทร. นะครับ กับสุ่มผ่านเบอร์โทรศัพท์ ก็จะสุ่มมา e-Mail ของท่านที่ไปสมัครกัน ท่านจะเห็นว่าอย่างท่านเป็น สมชาย 14 สมชาย 15 เขาก็ส่งเข้ามาครับ</w:t>
      </w:r>
    </w:p>
    <w:p>
      <w:pPr>
        <w:pStyle w:val="BodyText"/>
      </w:pPr>
      <w:r>
        <w:t xml:space="preserve">(คุณสุภนันท์) มีข้อสงสัยว่า ตกลงแล้วที่ตัวเป็นตัวแอปพลิเคชัน เข้าถึงข้อมูลอะไรของประชาชนบ้าง เป็นการล้วงข้อมูลหรือเปล่า เป็นการล้วงข้อมูลของประชาชน เป็นการล้วงข้อมูลส่วนตัวหรือไม่ครับ</w:t>
      </w:r>
    </w:p>
    <w:p>
      <w:pPr>
        <w:pStyle w:val="BodyText"/>
      </w:pPr>
      <w:r>
        <w:t xml:space="preserve">(นายแพทย์ พลวรรธน์) ตัวแอปพลิเคชันไทยชนะที่อยู่บนแพลตฟอร์ม Google Play ที่อยู่ในระบบ andriod เข้าถึงข้อมูลส่วนตัวประชาชนเท่าที่ดูตอนนี้ ก็เป็น 0 นะครับ มีแค่การลงทะเบียนที่ให้ยืนยันว่าเบอร์โทรศัพท์นี้เป็นของท่านจริง ระหว่างการสแกนทุกอย่างนี่ระบบไม่ได้มีการเก็บค่าอะไรไว้ทั้งนั้นนะครับ สิ่งที่เก็บคือชุดข้อมูลตัวเลขนะครับ ที่บ่งบอกว่าโทรศัพท์ท่านแอปพลิเคชันตัวนี้ มาอ่าน QR Code ของร้านค้าเท่านั้น ไม่มีการเก็บว่าเอาเบอร์โทรศัพท์ท่านใส่มายังไม่มีเลยนะครับ ก็ต้องเรียนว่าเป็นแบบนี้ แล้วเราเก็บข้อมูลว่ามีการชุดข้อมูลว่ามีเหตุการณ์อย่างนี้เกิดขึ้นแค่นั้นเองไว้ในระบบ ซึ่งระบบเราใช้งานนะครับ ประมาณ 14 วันแล้วนี่ มีข้อมูลมากกว่า 100 ล้าน เกือบจะ 100 ล้านข้อมูลแล้ว เนื่องจากยังไม่มีผู้ติดเชื้อขึ้นอยู่ในระบบไทยชนะเราครับ</w:t>
      </w:r>
    </w:p>
    <w:p>
      <w:pPr>
        <w:pStyle w:val="BodyText"/>
      </w:pPr>
      <w:r>
        <w:t xml:space="preserve">(คุณสุภนันท์) ครับคำถามสุดท้ายแล้วครับ ตอนนี้มีคนส่งข้อความมาใน facebook live บอกว่า สาวก ios แบบนี้เมื่อไหร่จะได้ใช้ไทยชนะครับ</w:t>
      </w:r>
    </w:p>
    <w:p>
      <w:pPr>
        <w:pStyle w:val="BodyText"/>
      </w:pPr>
      <w:r>
        <w:t xml:space="preserve">(นายแพทย์ พลวรรธน์) เราก็ก็ไม่ได้นิ่งดูดายนะครับ เราก็ติดต่อ Apple ไปครับว่า ช่วยแอปพลิเคชันให้ Approve ไปทั้งทาง google ส่งไปทาง apple ไปพร้อมกัน เราก็ได้คำตอบมานะครับว่า อาจจะต้องรอนิดหนึ่ง เสาร์ - อาทิตย์ อาจจะช้านิดหนึ่งครับ แต่ในระบบเอนดรอยส์ เราก็ได้รับแอบพรูฟตั้งแต่ตอนแรกแล้ว ต้องรอ Apple ที่อเมริกาเปิดเช้านี้นะครับ ก็จะได้คำตอบอีกทีว่าจะได้ผลว่าจะเอาขึ้นใน app store เมื่อไหร่ครับ</w:t>
      </w:r>
    </w:p>
    <w:p>
      <w:pPr>
        <w:pStyle w:val="BodyText"/>
      </w:pPr>
      <w:r>
        <w:t xml:space="preserve">(คุณสุภนันท์) ไม่มีประเด็นคำถามเพิ่มเติม มีอะไรอยากจะทิ้งท้ายให้ประชาชนไหมครับ</w:t>
      </w:r>
    </w:p>
    <w:p>
      <w:pPr>
        <w:pStyle w:val="BodyText"/>
      </w:pPr>
      <w:r>
        <w:t xml:space="preserve">(นายแพทย์ พลวรรธน์) ก็อยากจะเรียนพี่น้องประชาชนชาวไทย แพลตฟอร์มไทยชนะนะครับ เป็นผลงานชิ้นหนึ่งนะครับ ซึ่งประเทศเรานะครับเป็นประเทศเล็ก ๆ นะครับ ของประเทศเรานะครับ คุณค่าของระบบถูกนำไปเทียบกับ application ระดับโลกนะครับ หลายหลายที่เลยนะครับ ทำได้อย่างนั้น ทำได้อย่างนี้ ทางทีมงานก็รู้สึกภูมิใจครับ ภูมิใจที่เป็นแอปพลิเคชันที่คิดด้วยมันสมองของคนไทย ผมอยากให้ความภูมิใจนี้นะครับ เป็นส่วนหนึ่งในการแก้ไขปัญหามาตรการผ่อนคลายในระยะที่ 3 และระยะต่อไป เพื่อให้เศรษฐกิจนะครับ ให้กลับมาสู่ภาวะเหมือนเดิม เหมือนที่ทางท่านโฆษกฯ ได้กรุณาทิ้งท้ายเมื่อสักครู่นี้ว่า เราอยากกลับไปเที่ยวทะเลเหมือนเดิม นี่เป็นส่วนหนึ่งในการขับเคลื่อนประเทศไทยต่อไป ขอบคุณครับ</w:t>
      </w:r>
    </w:p>
    <w:p>
      <w:pPr>
        <w:pStyle w:val="BodyText"/>
      </w:pPr>
      <w:r>
        <w:t xml:space="preserve">(คุณสุภนันท์) กราบขอบพระคุณนะครับ นายแพทย์พลวรรธน์ วิทูรกลชิต นะครับ อีกบทบาทหนึ่งเป็นรองหัวหน้าศูนย์ปฏิบัติการด้านข้อมูลแก้ไขปัญหาจากโรคติดเชื้อ COVID-19 ก็ได้ให้ข้อมูลที่สำคัญนะครับ เกี่ยวกับข้อมูลแพลตฟอร์ม application ไทยชนะที่ตอนนี้เป็นเครื่องไม้เครื่องมือที่สำคัญในการติดตาม ในการควบคุม ในการแพร่กระจายของไว้รัสโคโรนา หรือว่า COVID-19 นั่นเอง ลำดับต่อไปนะครับ จะเป็นการแถลงข่าวในภาคภาษาอังกฤษ สำหรับชาวต่างชาติที่มาพำนักมาพักอาศัยอยู่ที่ประเทศไทยของเรา รวมทั้งสื่อต่างประเทศที่ตอนนี้ให้ความสำคัญจับตาในประเทศไทยนะครับ ขออนุญาตกราบเรียนเชิญ ท่านณัฐภาณุ นพคุณ รองอธิบดีกรมสารนิเทศ รองโฆษกกระทรวงการต่างประเทศ กราบเรียนเชิญครับ</w:t>
      </w:r>
    </w:p>
    <w:p>
      <w:pPr>
        <w:pStyle w:val="BodyText"/>
      </w:pPr>
      <w:r>
        <w:t xml:space="preserve">(คุณณัฐภาณุ นพคุณ)</w:t>
      </w:r>
    </w:p>
    <w:p>
      <w:pPr>
        <w:pStyle w:val="BodyText"/>
      </w:pPr>
      <w:r>
        <w:t xml:space="preserve">[ภาษาต่างประเทศ]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ขอบพระคุณท่านณัฐภาณุ นพคุ ณรองอธิบดีกรมสารนิเทศและรองโฆษกกระทรวงการต่างประเทศนะครับ และทั้งหมด คือการแถลงข่าวจากศูนย์บริหารสถานการณ์ COVID-19 ทำเนียบรัฐบาลประจำวันนี้นะครับ ผม สุภนันท์ ฤทธิ์มนตรี พร้อมทีมงานทั้งหมดลาไปก่อน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 มิ.ย. 63)</dc:title>
  <dc:creator/>
  <cp:keywords/>
  <dcterms:created xsi:type="dcterms:W3CDTF">2021-03-23T08:48:13Z</dcterms:created>
  <dcterms:modified xsi:type="dcterms:W3CDTF">2021-03-23T08: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มิถุนายน 2563 เวลา 10.45 น.</vt:lpwstr>
  </property>
  <property fmtid="{D5CDD505-2E9C-101B-9397-08002B2CF9AE}" pid="3" name="subtitle">
    <vt:lpwstr/>
  </property>
</Properties>
</file>